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619D7A" w14:textId="65B8A2A9" w:rsid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1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A321F9" w:rsidRPr="00A321F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氧解离曲线表示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A321F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A321F9" w:rsidRPr="00817802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C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67B83737" w14:textId="5A614200" w:rsidR="003529D5" w:rsidRP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002BC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液</w:t>
      </w: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PO2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与血氧容量间关系的曲线</w:t>
      </w:r>
    </w:p>
    <w:p w14:paraId="212B20D5" w14:textId="426AC0EE" w:rsidR="003529D5" w:rsidRP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002BC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液</w:t>
      </w: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PO2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与血氧含量间关系的曲线</w:t>
      </w:r>
    </w:p>
    <w:p w14:paraId="0E975BC8" w14:textId="48886EC5" w:rsidR="003529D5" w:rsidRP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A321F9" w:rsidRPr="00A321F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液</w:t>
      </w:r>
      <w:r w:rsidR="00A321F9" w:rsidRPr="00A321F9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PO2</w:t>
      </w:r>
      <w:r w:rsidR="00A321F9" w:rsidRPr="00A321F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与</w:t>
      </w:r>
      <w:r w:rsidR="00A321F9" w:rsidRPr="00A321F9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Hb</w:t>
      </w:r>
      <w:r w:rsidR="00A321F9" w:rsidRPr="00A321F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氧饱和度关系曲线</w:t>
      </w:r>
    </w:p>
    <w:p w14:paraId="5FA8B74F" w14:textId="0F506B8B" w:rsid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002BC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液</w:t>
      </w: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PO2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与</w:t>
      </w: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pH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间关系的曲线</w:t>
      </w:r>
    </w:p>
    <w:p w14:paraId="7A5211E7" w14:textId="39E46083" w:rsidR="00145328" w:rsidRDefault="00252175" w:rsidP="00121F3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</w:t>
      </w:r>
    </w:p>
    <w:p w14:paraId="14DA86C6" w14:textId="444A7AF7" w:rsidR="004948B5" w:rsidRPr="004948B5" w:rsidRDefault="00943390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2</w:t>
      </w:r>
      <w:r w:rsidR="00A93C9A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100ml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血中，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Hb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结合最大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O2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量</w:t>
      </w:r>
      <w:r w:rsidR="00DF13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称为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A 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E710E88" w14:textId="4151ABB6" w:rsidR="004948B5" w:rsidRPr="00FE4A41" w:rsidRDefault="004948B5" w:rsidP="00DF139F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Hb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氧容量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72473E83" w14:textId="53529570" w:rsidR="004948B5" w:rsidRPr="004948B5" w:rsidRDefault="004948B5" w:rsidP="004948B5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Hb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氧含量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32360FE4" w14:textId="7292FB71" w:rsidR="004948B5" w:rsidRPr="004948B5" w:rsidRDefault="004948B5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Hb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氧饱和度</w:t>
      </w:r>
    </w:p>
    <w:p w14:paraId="5F0C71AC" w14:textId="03A7AC28" w:rsidR="004948B5" w:rsidRPr="004948B5" w:rsidRDefault="004948B5" w:rsidP="004948B5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4948B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DF13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氧含量</w:t>
      </w:r>
    </w:p>
    <w:p w14:paraId="6E2B2081" w14:textId="7B71B723" w:rsidR="003D42D6" w:rsidRDefault="003D42D6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D1AC6DA" w14:textId="04F36BB2" w:rsidR="003D42D6" w:rsidRPr="00BE4E2A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3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B420C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以下关于</w:t>
      </w:r>
      <w:r w:rsidR="00B420CF" w:rsidRPr="00B420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P50</w:t>
      </w:r>
      <w:r w:rsidR="00B420C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说法错误的是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B420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564E354" w14:textId="032C1237" w:rsidR="003D42D6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B420CF" w:rsidRPr="00B420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Hb</w:t>
      </w:r>
      <w:r w:rsidR="00B420CF" w:rsidRPr="00B420C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饱和度为</w:t>
      </w:r>
      <w:r w:rsidR="00B420CF" w:rsidRPr="00B420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50%</w:t>
      </w:r>
      <w:r w:rsidR="00B420CF" w:rsidRPr="00B420C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的</w:t>
      </w:r>
      <w:r w:rsidR="00B420CF" w:rsidRPr="00B420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PO</w:t>
      </w:r>
      <w:r w:rsidR="00B420C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2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591CA0E9" w14:textId="2954C3B7" w:rsidR="003D42D6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B420CF" w:rsidRPr="00B420C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表示</w:t>
      </w:r>
      <w:r w:rsidR="00B420CF" w:rsidRPr="00B420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Hb</w:t>
      </w:r>
      <w:r w:rsidR="00B420CF" w:rsidRPr="00B420C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与</w:t>
      </w:r>
      <w:r w:rsidR="00B420CF" w:rsidRPr="00B420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O2</w:t>
      </w:r>
      <w:r w:rsidR="00B420CF" w:rsidRPr="00B420C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亲合力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</w:p>
    <w:p w14:paraId="074B870B" w14:textId="38A46373" w:rsidR="003D42D6" w:rsidRPr="00BE4E2A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FE4A41" w:rsidRPr="00FE4A41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正常值</w:t>
      </w:r>
      <w:r w:rsidR="00FE4A41" w:rsidRPr="00FE4A41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26.5mmHg</w:t>
      </w:r>
    </w:p>
    <w:p w14:paraId="77886F8F" w14:textId="5A4099DA" w:rsidR="003D42D6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9A55F7" w:rsidRPr="00B420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Hb</w:t>
      </w:r>
      <w:r w:rsidR="009A55F7" w:rsidRPr="00B420C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饱和度为</w:t>
      </w:r>
      <w:r w:rsidR="009A55F7" w:rsidRPr="00B420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50%</w:t>
      </w:r>
      <w:r w:rsidR="009A55F7" w:rsidRPr="00B420C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的</w:t>
      </w:r>
      <w:r w:rsidR="009A55F7" w:rsidRPr="00B420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P</w:t>
      </w:r>
      <w:r w:rsidR="009A55F7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="009A55F7" w:rsidRPr="00B420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O</w:t>
      </w:r>
      <w:r w:rsidR="009A55F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2</w:t>
      </w:r>
    </w:p>
    <w:p w14:paraId="4B2C49DF" w14:textId="77777777" w:rsidR="003D42D6" w:rsidRPr="0088100C" w:rsidRDefault="003D42D6" w:rsidP="003D42D6">
      <w:pPr>
        <w:widowControl w:val="0"/>
        <w:spacing w:line="360" w:lineRule="auto"/>
        <w:ind w:firstLine="216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0E9F01F1" w14:textId="4BCBBDD4" w:rsidR="0088100C" w:rsidRPr="00CF0FA9" w:rsidRDefault="0088100C" w:rsidP="0088100C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4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C15125" w:rsidRPr="00C1512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酸度对</w:t>
      </w:r>
      <w:r w:rsidR="00C15125" w:rsidRPr="00C1512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Hb</w:t>
      </w:r>
      <w:r w:rsidR="00C15125" w:rsidRPr="00C1512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氧结合力的影响作用，称为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C1512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A </w:t>
      </w:r>
      <w:r w:rsidR="00CF0FA9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</w:p>
    <w:p w14:paraId="4943B2DB" w14:textId="0902E9AE" w:rsidR="006D09CF" w:rsidRPr="00CF0FA9" w:rsidRDefault="006D09CF" w:rsidP="006D09CF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C1512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波尔效应</w:t>
      </w:r>
    </w:p>
    <w:p w14:paraId="3C26E64F" w14:textId="77777777" w:rsidR="00C15125" w:rsidRPr="00C15125" w:rsidRDefault="006D09CF" w:rsidP="00C1512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C15125" w:rsidRPr="00C1512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何尔登效应</w:t>
      </w:r>
    </w:p>
    <w:p w14:paraId="02F34250" w14:textId="1A800200" w:rsidR="006D09CF" w:rsidRDefault="006D09CF" w:rsidP="00DE12C5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07EEAAB7" w14:textId="711E970C" w:rsidR="003B7B0D" w:rsidRPr="00CF0FA9" w:rsidRDefault="003B7B0D" w:rsidP="003B7B0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5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3B7B0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O2</w:t>
      </w:r>
      <w:r w:rsidRPr="003B7B0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与</w:t>
      </w:r>
      <w:r w:rsidRPr="003B7B0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Hb</w:t>
      </w:r>
      <w:r w:rsidRPr="003B7B0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结合促进</w:t>
      </w:r>
      <w:r w:rsidRPr="003B7B0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O2</w:t>
      </w:r>
      <w:r w:rsidRPr="003B7B0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释放作用</w:t>
      </w:r>
      <w:r w:rsidRPr="00C1512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，称为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B 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</w:p>
    <w:p w14:paraId="6A17D238" w14:textId="77777777" w:rsidR="003B7B0D" w:rsidRPr="00CF0FA9" w:rsidRDefault="003B7B0D" w:rsidP="003B7B0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波尔效应</w:t>
      </w:r>
    </w:p>
    <w:p w14:paraId="2EE8A0D6" w14:textId="77777777" w:rsidR="003B7B0D" w:rsidRPr="00C15125" w:rsidRDefault="003B7B0D" w:rsidP="003B7B0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C1512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何尔登效应</w:t>
      </w:r>
    </w:p>
    <w:p w14:paraId="1BE1B059" w14:textId="3C36F550" w:rsidR="00621E2D" w:rsidRPr="003B7B0D" w:rsidRDefault="00621E2D" w:rsidP="00621E2D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475CB1F6" w14:textId="535606F0" w:rsidR="00621E2D" w:rsidRPr="00BE4E2A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6</w:t>
      </w:r>
      <w:r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E924E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O2</w:t>
      </w:r>
      <w:r w:rsidR="00E924E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和</w:t>
      </w:r>
      <w:r w:rsidR="00E924E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O2</w:t>
      </w:r>
      <w:r w:rsidR="00E924E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的运输说法错误的是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：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C875A9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4A24087A" w14:textId="6047B104" w:rsidR="00621E2D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E924E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液中以物理溶解形式存在的</w:t>
      </w:r>
      <w:r w:rsidR="00E924E5" w:rsidRPr="00731FA7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O2</w:t>
      </w:r>
      <w:r w:rsidR="00E924E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量占</w:t>
      </w:r>
      <w:r w:rsidR="00E924E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1.5%          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63660F8D" w14:textId="3778DC15" w:rsidR="00621E2D" w:rsidRPr="00BE4E2A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E924E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液中以化学结合形式存在的</w:t>
      </w:r>
      <w:r w:rsidR="00E924E5" w:rsidRPr="00731FA7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O2</w:t>
      </w:r>
      <w:r w:rsidR="00E924E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量占</w:t>
      </w:r>
      <w:r w:rsidR="00E924E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98.5%  </w:t>
      </w:r>
    </w:p>
    <w:p w14:paraId="5D6F8F41" w14:textId="6866BC8D" w:rsidR="00621E2D" w:rsidRPr="00BE4E2A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0C25A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液中以物理溶解形式存在的</w:t>
      </w:r>
      <w:r w:rsidR="000C25A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="000C25A5" w:rsidRPr="00731FA7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O2</w:t>
      </w:r>
      <w:r w:rsidR="000C25A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量占</w:t>
      </w:r>
      <w:r w:rsidR="000C25A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5</w:t>
      </w:r>
      <w:r w:rsidR="000C25A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%      </w:t>
      </w:r>
    </w:p>
    <w:p w14:paraId="236DD3A2" w14:textId="4B5585E2" w:rsidR="00621E2D" w:rsidRPr="00621E2D" w:rsidRDefault="00621E2D" w:rsidP="000C25A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0C25A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液中以物理溶解形式存在的</w:t>
      </w:r>
      <w:r w:rsidR="000C25A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="000C25A5" w:rsidRPr="00731FA7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O2</w:t>
      </w:r>
      <w:r w:rsidR="000C25A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量占</w:t>
      </w:r>
      <w:r w:rsidR="000C25A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20</w:t>
      </w:r>
      <w:r w:rsidR="000C25A5"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%    </w:t>
      </w:r>
    </w:p>
    <w:p w14:paraId="0C8A999C" w14:textId="77777777" w:rsidR="006313DB" w:rsidRPr="006313DB" w:rsidRDefault="006313DB" w:rsidP="0030556A">
      <w:pPr>
        <w:rPr>
          <w:rFonts w:eastAsia="宋体"/>
          <w:lang w:eastAsia="zh-CN"/>
        </w:rPr>
      </w:pPr>
    </w:p>
    <w:sectPr w:rsidR="006313DB" w:rsidRPr="006313DB" w:rsidSect="002E090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0ECA03" w14:textId="77777777" w:rsidR="008A7B87" w:rsidRDefault="008A7B87" w:rsidP="00AD0D9D">
      <w:r>
        <w:separator/>
      </w:r>
    </w:p>
  </w:endnote>
  <w:endnote w:type="continuationSeparator" w:id="0">
    <w:p w14:paraId="67CB9B6D" w14:textId="77777777" w:rsidR="008A7B87" w:rsidRDefault="008A7B87" w:rsidP="00AD0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EBB9D8" w14:textId="77777777" w:rsidR="008A7B87" w:rsidRDefault="008A7B87" w:rsidP="00AD0D9D">
      <w:r>
        <w:separator/>
      </w:r>
    </w:p>
  </w:footnote>
  <w:footnote w:type="continuationSeparator" w:id="0">
    <w:p w14:paraId="6C0C9D90" w14:textId="77777777" w:rsidR="008A7B87" w:rsidRDefault="008A7B87" w:rsidP="00AD0D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A4297"/>
    <w:multiLevelType w:val="hybridMultilevel"/>
    <w:tmpl w:val="B056706E"/>
    <w:lvl w:ilvl="0" w:tplc="FE2C6908">
      <w:start w:val="4"/>
      <w:numFmt w:val="upperLetter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3B2765D"/>
    <w:multiLevelType w:val="hybridMultilevel"/>
    <w:tmpl w:val="57DAA602"/>
    <w:lvl w:ilvl="0" w:tplc="1A1C0A4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4EA9D02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208664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41E19D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980B83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BEC2ADE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41E10D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5DC70E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AA436F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0D60508E"/>
    <w:multiLevelType w:val="hybridMultilevel"/>
    <w:tmpl w:val="4C6E8A70"/>
    <w:lvl w:ilvl="0" w:tplc="4DDC55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B80DD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4803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BDC87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2E93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9AF1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9C9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AE30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2E3D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8675358"/>
    <w:multiLevelType w:val="multilevel"/>
    <w:tmpl w:val="F914F742"/>
    <w:lvl w:ilvl="0">
      <w:start w:val="1"/>
      <w:numFmt w:val="decimal"/>
      <w:lvlText w:val="%1."/>
      <w:lvlJc w:val="left"/>
      <w:pPr>
        <w:tabs>
          <w:tab w:val="num" w:pos="1080"/>
        </w:tabs>
        <w:ind w:left="295" w:firstLine="425"/>
      </w:pPr>
      <w:rPr>
        <w:rFonts w:ascii="宋体" w:eastAsia="宋体" w:hint="eastAsia"/>
        <w:b w:val="0"/>
        <w:i w:val="0"/>
        <w:sz w:val="24"/>
        <w:szCs w:val="24"/>
        <w:u w:val="none"/>
      </w:rPr>
    </w:lvl>
    <w:lvl w:ilvl="1" w:tentative="1">
      <w:start w:val="1"/>
      <w:numFmt w:val="lowerLetter"/>
      <w:lvlText w:val="%2)"/>
      <w:lvlJc w:val="left"/>
      <w:pPr>
        <w:tabs>
          <w:tab w:val="num" w:pos="1399"/>
        </w:tabs>
        <w:ind w:left="1399" w:hanging="420"/>
      </w:pPr>
    </w:lvl>
    <w:lvl w:ilvl="2" w:tentative="1">
      <w:start w:val="1"/>
      <w:numFmt w:val="lowerRoman"/>
      <w:lvlText w:val="%3."/>
      <w:lvlJc w:val="right"/>
      <w:pPr>
        <w:tabs>
          <w:tab w:val="num" w:pos="1819"/>
        </w:tabs>
        <w:ind w:left="1819" w:hanging="420"/>
      </w:pPr>
    </w:lvl>
    <w:lvl w:ilvl="3" w:tentative="1">
      <w:start w:val="1"/>
      <w:numFmt w:val="decimal"/>
      <w:lvlText w:val="%4."/>
      <w:lvlJc w:val="left"/>
      <w:pPr>
        <w:tabs>
          <w:tab w:val="num" w:pos="2239"/>
        </w:tabs>
        <w:ind w:left="2239" w:hanging="420"/>
      </w:pPr>
    </w:lvl>
    <w:lvl w:ilvl="4" w:tentative="1">
      <w:start w:val="1"/>
      <w:numFmt w:val="lowerLetter"/>
      <w:lvlText w:val="%5)"/>
      <w:lvlJc w:val="left"/>
      <w:pPr>
        <w:tabs>
          <w:tab w:val="num" w:pos="2659"/>
        </w:tabs>
        <w:ind w:left="2659" w:hanging="420"/>
      </w:pPr>
    </w:lvl>
    <w:lvl w:ilvl="5" w:tentative="1">
      <w:start w:val="1"/>
      <w:numFmt w:val="lowerRoman"/>
      <w:lvlText w:val="%6."/>
      <w:lvlJc w:val="right"/>
      <w:pPr>
        <w:tabs>
          <w:tab w:val="num" w:pos="3079"/>
        </w:tabs>
        <w:ind w:left="3079" w:hanging="420"/>
      </w:pPr>
    </w:lvl>
    <w:lvl w:ilvl="6" w:tentative="1">
      <w:start w:val="1"/>
      <w:numFmt w:val="decimal"/>
      <w:lvlText w:val="%7."/>
      <w:lvlJc w:val="left"/>
      <w:pPr>
        <w:tabs>
          <w:tab w:val="num" w:pos="3499"/>
        </w:tabs>
        <w:ind w:left="3499" w:hanging="420"/>
      </w:pPr>
    </w:lvl>
    <w:lvl w:ilvl="7" w:tentative="1">
      <w:start w:val="1"/>
      <w:numFmt w:val="lowerLetter"/>
      <w:lvlText w:val="%8)"/>
      <w:lvlJc w:val="left"/>
      <w:pPr>
        <w:tabs>
          <w:tab w:val="num" w:pos="3919"/>
        </w:tabs>
        <w:ind w:left="3919" w:hanging="420"/>
      </w:pPr>
    </w:lvl>
    <w:lvl w:ilvl="8" w:tentative="1">
      <w:start w:val="1"/>
      <w:numFmt w:val="lowerRoman"/>
      <w:lvlText w:val="%9."/>
      <w:lvlJc w:val="right"/>
      <w:pPr>
        <w:tabs>
          <w:tab w:val="num" w:pos="4339"/>
        </w:tabs>
        <w:ind w:left="4339" w:hanging="420"/>
      </w:pPr>
    </w:lvl>
  </w:abstractNum>
  <w:abstractNum w:abstractNumId="4" w15:restartNumberingAfterBreak="0">
    <w:nsid w:val="1D933BFC"/>
    <w:multiLevelType w:val="hybridMultilevel"/>
    <w:tmpl w:val="C50027C8"/>
    <w:lvl w:ilvl="0" w:tplc="6DDCFE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5888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03C92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7EC0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08FE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B969A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4EB4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D011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73A5C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228A4B21"/>
    <w:multiLevelType w:val="hybridMultilevel"/>
    <w:tmpl w:val="D758C6FE"/>
    <w:lvl w:ilvl="0" w:tplc="9878C60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00B74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2AA54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CE855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00D32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AC227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846FD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C0C5B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04281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A122D"/>
    <w:multiLevelType w:val="hybridMultilevel"/>
    <w:tmpl w:val="E770563C"/>
    <w:lvl w:ilvl="0" w:tplc="C58064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7AE2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8584D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B1871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78B8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6260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0268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B074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24221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4E015CA"/>
    <w:multiLevelType w:val="hybridMultilevel"/>
    <w:tmpl w:val="2E586402"/>
    <w:lvl w:ilvl="0" w:tplc="29BA2D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ED4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18CEE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F64B1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47A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2E0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A875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56B3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30065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596C5440"/>
    <w:multiLevelType w:val="hybridMultilevel"/>
    <w:tmpl w:val="EAA8BBF2"/>
    <w:lvl w:ilvl="0" w:tplc="B3D812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DA9F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DAB0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EC76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BAC9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C8812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92AD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7C7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1704A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71BD1F69"/>
    <w:multiLevelType w:val="hybridMultilevel"/>
    <w:tmpl w:val="82628034"/>
    <w:lvl w:ilvl="0" w:tplc="C0B8ED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5E31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9AAA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5F446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A883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5E2F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5891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507B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64D1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739B40EA"/>
    <w:multiLevelType w:val="hybridMultilevel"/>
    <w:tmpl w:val="760E7E72"/>
    <w:lvl w:ilvl="0" w:tplc="0BDAEE5A">
      <w:start w:val="3"/>
      <w:numFmt w:val="upperLetter"/>
      <w:lvlText w:val="%1、"/>
      <w:lvlJc w:val="left"/>
      <w:pPr>
        <w:ind w:left="5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1"/>
  </w:num>
  <w:num w:numId="2">
    <w:abstractNumId w:val="3"/>
  </w:num>
  <w:num w:numId="3">
    <w:abstractNumId w:val="8"/>
  </w:num>
  <w:num w:numId="4">
    <w:abstractNumId w:val="2"/>
  </w:num>
  <w:num w:numId="5">
    <w:abstractNumId w:val="4"/>
  </w:num>
  <w:num w:numId="6">
    <w:abstractNumId w:val="9"/>
  </w:num>
  <w:num w:numId="7">
    <w:abstractNumId w:val="6"/>
  </w:num>
  <w:num w:numId="8">
    <w:abstractNumId w:val="0"/>
  </w:num>
  <w:num w:numId="9">
    <w:abstractNumId w:val="7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6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QzMDC2sDQ2NDFQ0lEKTi0uzszPAykwrgUAFjg80SwAAAA="/>
  </w:docVars>
  <w:rsids>
    <w:rsidRoot w:val="003A23DF"/>
    <w:rsid w:val="00000C55"/>
    <w:rsid w:val="00002BC5"/>
    <w:rsid w:val="00011A43"/>
    <w:rsid w:val="0002302E"/>
    <w:rsid w:val="0004423C"/>
    <w:rsid w:val="00065D6B"/>
    <w:rsid w:val="0007070B"/>
    <w:rsid w:val="00074872"/>
    <w:rsid w:val="00075E71"/>
    <w:rsid w:val="00082095"/>
    <w:rsid w:val="00084B9A"/>
    <w:rsid w:val="000B1BF7"/>
    <w:rsid w:val="000B2974"/>
    <w:rsid w:val="000C25A5"/>
    <w:rsid w:val="000C65BD"/>
    <w:rsid w:val="000D6515"/>
    <w:rsid w:val="000F05EC"/>
    <w:rsid w:val="00107BCB"/>
    <w:rsid w:val="00121F38"/>
    <w:rsid w:val="00125078"/>
    <w:rsid w:val="001338B0"/>
    <w:rsid w:val="00134FF7"/>
    <w:rsid w:val="00145328"/>
    <w:rsid w:val="0015592A"/>
    <w:rsid w:val="00155C84"/>
    <w:rsid w:val="00160133"/>
    <w:rsid w:val="00173F15"/>
    <w:rsid w:val="00174D3F"/>
    <w:rsid w:val="00184AF0"/>
    <w:rsid w:val="001A108E"/>
    <w:rsid w:val="001A1F6E"/>
    <w:rsid w:val="001C38B2"/>
    <w:rsid w:val="001C5E4A"/>
    <w:rsid w:val="001E4CE4"/>
    <w:rsid w:val="001E690C"/>
    <w:rsid w:val="001F542B"/>
    <w:rsid w:val="00203CF9"/>
    <w:rsid w:val="002116BE"/>
    <w:rsid w:val="00215AFD"/>
    <w:rsid w:val="00226C24"/>
    <w:rsid w:val="002275EF"/>
    <w:rsid w:val="002458BC"/>
    <w:rsid w:val="00252175"/>
    <w:rsid w:val="00261A8E"/>
    <w:rsid w:val="00263353"/>
    <w:rsid w:val="002A40B2"/>
    <w:rsid w:val="002B0ACA"/>
    <w:rsid w:val="002B11DC"/>
    <w:rsid w:val="002B26B9"/>
    <w:rsid w:val="002B29A6"/>
    <w:rsid w:val="002B44B6"/>
    <w:rsid w:val="002C1817"/>
    <w:rsid w:val="002C2B76"/>
    <w:rsid w:val="002D49FE"/>
    <w:rsid w:val="002E0909"/>
    <w:rsid w:val="002F452B"/>
    <w:rsid w:val="003005F0"/>
    <w:rsid w:val="0030556A"/>
    <w:rsid w:val="00343A73"/>
    <w:rsid w:val="0034583C"/>
    <w:rsid w:val="003529D5"/>
    <w:rsid w:val="00357808"/>
    <w:rsid w:val="00360E9E"/>
    <w:rsid w:val="003779BD"/>
    <w:rsid w:val="0038567E"/>
    <w:rsid w:val="00390826"/>
    <w:rsid w:val="0039286B"/>
    <w:rsid w:val="003965E2"/>
    <w:rsid w:val="003A23DF"/>
    <w:rsid w:val="003A76AE"/>
    <w:rsid w:val="003B4A46"/>
    <w:rsid w:val="003B55ED"/>
    <w:rsid w:val="003B7B0D"/>
    <w:rsid w:val="003C1B0C"/>
    <w:rsid w:val="003D3E22"/>
    <w:rsid w:val="003D42D6"/>
    <w:rsid w:val="003E1DD6"/>
    <w:rsid w:val="003F3773"/>
    <w:rsid w:val="0041195B"/>
    <w:rsid w:val="00417E98"/>
    <w:rsid w:val="004446CB"/>
    <w:rsid w:val="00451AE5"/>
    <w:rsid w:val="00453E3C"/>
    <w:rsid w:val="00462140"/>
    <w:rsid w:val="0046233E"/>
    <w:rsid w:val="00481601"/>
    <w:rsid w:val="00484E9F"/>
    <w:rsid w:val="004948B5"/>
    <w:rsid w:val="0049549F"/>
    <w:rsid w:val="004C07F5"/>
    <w:rsid w:val="004F3907"/>
    <w:rsid w:val="004F50CE"/>
    <w:rsid w:val="004F6D22"/>
    <w:rsid w:val="00500A00"/>
    <w:rsid w:val="005030F5"/>
    <w:rsid w:val="005043FD"/>
    <w:rsid w:val="00504EA8"/>
    <w:rsid w:val="00506510"/>
    <w:rsid w:val="00507F11"/>
    <w:rsid w:val="00513440"/>
    <w:rsid w:val="00515E6A"/>
    <w:rsid w:val="005300F1"/>
    <w:rsid w:val="005328B8"/>
    <w:rsid w:val="0053310C"/>
    <w:rsid w:val="00550146"/>
    <w:rsid w:val="00551184"/>
    <w:rsid w:val="00552F46"/>
    <w:rsid w:val="0055568C"/>
    <w:rsid w:val="00557B5F"/>
    <w:rsid w:val="00563C3D"/>
    <w:rsid w:val="00574912"/>
    <w:rsid w:val="00575DBC"/>
    <w:rsid w:val="00597020"/>
    <w:rsid w:val="005A2490"/>
    <w:rsid w:val="005A5DF8"/>
    <w:rsid w:val="005B4D5E"/>
    <w:rsid w:val="005B69C4"/>
    <w:rsid w:val="005D373B"/>
    <w:rsid w:val="005F1390"/>
    <w:rsid w:val="005F2861"/>
    <w:rsid w:val="005F2FDD"/>
    <w:rsid w:val="005F4D78"/>
    <w:rsid w:val="006168A9"/>
    <w:rsid w:val="0062172E"/>
    <w:rsid w:val="00621E2D"/>
    <w:rsid w:val="006313DB"/>
    <w:rsid w:val="0066570E"/>
    <w:rsid w:val="0068078B"/>
    <w:rsid w:val="006828E9"/>
    <w:rsid w:val="00690FF0"/>
    <w:rsid w:val="006910BC"/>
    <w:rsid w:val="006A70AE"/>
    <w:rsid w:val="006B42ED"/>
    <w:rsid w:val="006C07A4"/>
    <w:rsid w:val="006C5188"/>
    <w:rsid w:val="006D09CF"/>
    <w:rsid w:val="006D657A"/>
    <w:rsid w:val="006E7D45"/>
    <w:rsid w:val="00701A3B"/>
    <w:rsid w:val="00702314"/>
    <w:rsid w:val="00710F44"/>
    <w:rsid w:val="007153DE"/>
    <w:rsid w:val="007202E6"/>
    <w:rsid w:val="00721F5D"/>
    <w:rsid w:val="0072217E"/>
    <w:rsid w:val="00731FA7"/>
    <w:rsid w:val="0073308C"/>
    <w:rsid w:val="00745309"/>
    <w:rsid w:val="007455BF"/>
    <w:rsid w:val="00750DBF"/>
    <w:rsid w:val="0076208B"/>
    <w:rsid w:val="00772320"/>
    <w:rsid w:val="00792E27"/>
    <w:rsid w:val="007A2418"/>
    <w:rsid w:val="007A57B0"/>
    <w:rsid w:val="007B2B0E"/>
    <w:rsid w:val="007D4A51"/>
    <w:rsid w:val="007F4713"/>
    <w:rsid w:val="007F670D"/>
    <w:rsid w:val="007F7B27"/>
    <w:rsid w:val="0081091D"/>
    <w:rsid w:val="00817802"/>
    <w:rsid w:val="008258A3"/>
    <w:rsid w:val="00837ED6"/>
    <w:rsid w:val="00844F06"/>
    <w:rsid w:val="00850ADD"/>
    <w:rsid w:val="00860E5E"/>
    <w:rsid w:val="008733F1"/>
    <w:rsid w:val="0088100C"/>
    <w:rsid w:val="00897384"/>
    <w:rsid w:val="008A0C62"/>
    <w:rsid w:val="008A1C26"/>
    <w:rsid w:val="008A7B87"/>
    <w:rsid w:val="008B03D3"/>
    <w:rsid w:val="008D2F1E"/>
    <w:rsid w:val="00900989"/>
    <w:rsid w:val="00902166"/>
    <w:rsid w:val="00904CE0"/>
    <w:rsid w:val="009076CB"/>
    <w:rsid w:val="0092079C"/>
    <w:rsid w:val="00943390"/>
    <w:rsid w:val="009616EA"/>
    <w:rsid w:val="0099604B"/>
    <w:rsid w:val="009A1294"/>
    <w:rsid w:val="009A55F7"/>
    <w:rsid w:val="009A736B"/>
    <w:rsid w:val="009E07FB"/>
    <w:rsid w:val="009F3979"/>
    <w:rsid w:val="00A0003A"/>
    <w:rsid w:val="00A07DFA"/>
    <w:rsid w:val="00A21E83"/>
    <w:rsid w:val="00A27BB6"/>
    <w:rsid w:val="00A27F21"/>
    <w:rsid w:val="00A321F9"/>
    <w:rsid w:val="00A33A87"/>
    <w:rsid w:val="00A42A12"/>
    <w:rsid w:val="00A4367C"/>
    <w:rsid w:val="00A4390E"/>
    <w:rsid w:val="00A52BAD"/>
    <w:rsid w:val="00A54570"/>
    <w:rsid w:val="00A56445"/>
    <w:rsid w:val="00A70A36"/>
    <w:rsid w:val="00A76697"/>
    <w:rsid w:val="00A77653"/>
    <w:rsid w:val="00A87139"/>
    <w:rsid w:val="00A90470"/>
    <w:rsid w:val="00A93C9A"/>
    <w:rsid w:val="00AA1597"/>
    <w:rsid w:val="00AA5322"/>
    <w:rsid w:val="00AB6A52"/>
    <w:rsid w:val="00AC1458"/>
    <w:rsid w:val="00AD0D9D"/>
    <w:rsid w:val="00AD1312"/>
    <w:rsid w:val="00AD3EAE"/>
    <w:rsid w:val="00AE0ADC"/>
    <w:rsid w:val="00B00D94"/>
    <w:rsid w:val="00B108E1"/>
    <w:rsid w:val="00B17CE7"/>
    <w:rsid w:val="00B3432C"/>
    <w:rsid w:val="00B41C32"/>
    <w:rsid w:val="00B420CF"/>
    <w:rsid w:val="00B772BD"/>
    <w:rsid w:val="00B82960"/>
    <w:rsid w:val="00B86369"/>
    <w:rsid w:val="00B92F42"/>
    <w:rsid w:val="00BA5499"/>
    <w:rsid w:val="00BB3A71"/>
    <w:rsid w:val="00BF1136"/>
    <w:rsid w:val="00BF1786"/>
    <w:rsid w:val="00BF2762"/>
    <w:rsid w:val="00C0695C"/>
    <w:rsid w:val="00C15125"/>
    <w:rsid w:val="00C23F90"/>
    <w:rsid w:val="00C370E7"/>
    <w:rsid w:val="00C45DBE"/>
    <w:rsid w:val="00C5182A"/>
    <w:rsid w:val="00C51A63"/>
    <w:rsid w:val="00C53BA5"/>
    <w:rsid w:val="00C60AC3"/>
    <w:rsid w:val="00C623B4"/>
    <w:rsid w:val="00C875A9"/>
    <w:rsid w:val="00C87703"/>
    <w:rsid w:val="00C92CB3"/>
    <w:rsid w:val="00CA2D56"/>
    <w:rsid w:val="00CB115C"/>
    <w:rsid w:val="00CB3D18"/>
    <w:rsid w:val="00CC60A5"/>
    <w:rsid w:val="00CD337F"/>
    <w:rsid w:val="00CD7530"/>
    <w:rsid w:val="00CF0FA9"/>
    <w:rsid w:val="00D00579"/>
    <w:rsid w:val="00D01045"/>
    <w:rsid w:val="00D13436"/>
    <w:rsid w:val="00D350AF"/>
    <w:rsid w:val="00D46B72"/>
    <w:rsid w:val="00D53AD0"/>
    <w:rsid w:val="00D705FF"/>
    <w:rsid w:val="00D71724"/>
    <w:rsid w:val="00D72414"/>
    <w:rsid w:val="00D924A0"/>
    <w:rsid w:val="00D9358F"/>
    <w:rsid w:val="00DA1E5F"/>
    <w:rsid w:val="00DA70DD"/>
    <w:rsid w:val="00DB6B68"/>
    <w:rsid w:val="00DC1625"/>
    <w:rsid w:val="00DD05FE"/>
    <w:rsid w:val="00DD21DF"/>
    <w:rsid w:val="00DE12C5"/>
    <w:rsid w:val="00DE7572"/>
    <w:rsid w:val="00DF139F"/>
    <w:rsid w:val="00DF4D77"/>
    <w:rsid w:val="00E10604"/>
    <w:rsid w:val="00E37B19"/>
    <w:rsid w:val="00E47DDD"/>
    <w:rsid w:val="00E52F3D"/>
    <w:rsid w:val="00E673A2"/>
    <w:rsid w:val="00E764C5"/>
    <w:rsid w:val="00E8601B"/>
    <w:rsid w:val="00E90F56"/>
    <w:rsid w:val="00E924E5"/>
    <w:rsid w:val="00E92D5E"/>
    <w:rsid w:val="00E93D8F"/>
    <w:rsid w:val="00E95790"/>
    <w:rsid w:val="00E97933"/>
    <w:rsid w:val="00EB334C"/>
    <w:rsid w:val="00EB6AE8"/>
    <w:rsid w:val="00ED05B9"/>
    <w:rsid w:val="00EE452C"/>
    <w:rsid w:val="00EE5992"/>
    <w:rsid w:val="00F01612"/>
    <w:rsid w:val="00F024DF"/>
    <w:rsid w:val="00F05151"/>
    <w:rsid w:val="00F101DC"/>
    <w:rsid w:val="00F1064A"/>
    <w:rsid w:val="00F121D0"/>
    <w:rsid w:val="00F139F7"/>
    <w:rsid w:val="00F17AB7"/>
    <w:rsid w:val="00F25DB4"/>
    <w:rsid w:val="00F26A9B"/>
    <w:rsid w:val="00F32B50"/>
    <w:rsid w:val="00F420F6"/>
    <w:rsid w:val="00F4341B"/>
    <w:rsid w:val="00F50F98"/>
    <w:rsid w:val="00F80264"/>
    <w:rsid w:val="00F91CF4"/>
    <w:rsid w:val="00F9456C"/>
    <w:rsid w:val="00FB6F25"/>
    <w:rsid w:val="00FD2DC5"/>
    <w:rsid w:val="00FD4FC0"/>
    <w:rsid w:val="00FE0BDD"/>
    <w:rsid w:val="00FE1FC0"/>
    <w:rsid w:val="00FE4837"/>
    <w:rsid w:val="00FE4A41"/>
    <w:rsid w:val="00FF5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A35447"/>
  <w14:defaultImageDpi w14:val="330"/>
  <w15:docId w15:val="{8AFE4082-2EAC-468B-B388-ADC6E1E2E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48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B29A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header"/>
    <w:basedOn w:val="a"/>
    <w:link w:val="a5"/>
    <w:uiPriority w:val="99"/>
    <w:unhideWhenUsed/>
    <w:rsid w:val="00AD0D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D0D9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D0D9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D0D9D"/>
    <w:rPr>
      <w:sz w:val="18"/>
      <w:szCs w:val="18"/>
    </w:rPr>
  </w:style>
  <w:style w:type="paragraph" w:styleId="a8">
    <w:name w:val="List Paragraph"/>
    <w:basedOn w:val="a"/>
    <w:uiPriority w:val="34"/>
    <w:qFormat/>
    <w:rsid w:val="0074530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65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2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7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9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5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246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3658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503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0181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1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103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5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</TotalTime>
  <Pages>1</Pages>
  <Words>75</Words>
  <Characters>430</Characters>
  <Application>Microsoft Office Word</Application>
  <DocSecurity>0</DocSecurity>
  <Lines>3</Lines>
  <Paragraphs>1</Paragraphs>
  <ScaleCrop>false</ScaleCrop>
  <Company>MIT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Luo</dc:creator>
  <cp:keywords/>
  <dc:description/>
  <cp:lastModifiedBy>xiangjun</cp:lastModifiedBy>
  <cp:revision>289</cp:revision>
  <dcterms:created xsi:type="dcterms:W3CDTF">2020-02-24T22:47:00Z</dcterms:created>
  <dcterms:modified xsi:type="dcterms:W3CDTF">2020-05-13T06:26:00Z</dcterms:modified>
</cp:coreProperties>
</file>